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8EF81" w14:textId="77777777" w:rsidR="00B860FB" w:rsidRDefault="00B860FB">
      <w:pPr>
        <w:pStyle w:val="BodyText"/>
        <w:spacing w:before="6"/>
        <w:ind w:left="0"/>
        <w:rPr>
          <w:rFonts w:ascii="Times New Roman"/>
          <w:b w:val="0"/>
          <w:sz w:val="17"/>
        </w:rPr>
      </w:pPr>
    </w:p>
    <w:p w14:paraId="3368EF82" w14:textId="0B28438E" w:rsidR="00B860FB" w:rsidRDefault="00A80E9D" w:rsidP="00A80E9D">
      <w:pPr>
        <w:pStyle w:val="BodyText"/>
        <w:spacing w:before="100"/>
        <w:jc w:val="center"/>
      </w:pPr>
      <w:r>
        <w:t xml:space="preserve">College of Education </w:t>
      </w:r>
      <w:r w:rsidR="00680F30">
        <w:t>Diversi</w:t>
      </w:r>
      <w:r>
        <w:t xml:space="preserve">ty, Equity, and Social Justice </w:t>
      </w:r>
      <w:r w:rsidR="00680F30">
        <w:t xml:space="preserve">[DESJ] </w:t>
      </w:r>
      <w:r>
        <w:t xml:space="preserve">Graduate Student </w:t>
      </w:r>
      <w:r w:rsidR="00680F30">
        <w:t>Award</w:t>
      </w:r>
    </w:p>
    <w:p w14:paraId="6ABF4DB2" w14:textId="77777777" w:rsidR="00A80E9D" w:rsidRDefault="00A80E9D" w:rsidP="00A80E9D">
      <w:pPr>
        <w:pStyle w:val="BodyText"/>
        <w:jc w:val="center"/>
      </w:pPr>
    </w:p>
    <w:p w14:paraId="746FF1D2" w14:textId="77777777" w:rsidR="00EF1491" w:rsidRDefault="00680F30" w:rsidP="00EF1491">
      <w:pPr>
        <w:pStyle w:val="BodyText"/>
        <w:jc w:val="center"/>
      </w:pPr>
      <w:r>
        <w:t xml:space="preserve">Evaluation Rubric </w:t>
      </w:r>
    </w:p>
    <w:p w14:paraId="742425E1" w14:textId="77777777" w:rsidR="00EF1491" w:rsidRDefault="00EF1491" w:rsidP="00EF1491">
      <w:pPr>
        <w:rPr>
          <w:rFonts w:cs="Times New Roman"/>
          <w:b/>
        </w:rPr>
      </w:pPr>
    </w:p>
    <w:tbl>
      <w:tblPr>
        <w:tblStyle w:val="TableGrid"/>
        <w:tblW w:w="12345" w:type="dxa"/>
        <w:tblLook w:val="04A0" w:firstRow="1" w:lastRow="0" w:firstColumn="1" w:lastColumn="0" w:noHBand="0" w:noVBand="1"/>
      </w:tblPr>
      <w:tblGrid>
        <w:gridCol w:w="2351"/>
        <w:gridCol w:w="2286"/>
        <w:gridCol w:w="2272"/>
        <w:gridCol w:w="2272"/>
        <w:gridCol w:w="1582"/>
        <w:gridCol w:w="1582"/>
      </w:tblGrid>
      <w:tr w:rsidR="00D6016B" w:rsidRPr="00EF1491" w14:paraId="6EDC01F9" w14:textId="3037C684" w:rsidTr="00D6016B">
        <w:tc>
          <w:tcPr>
            <w:tcW w:w="2351" w:type="dxa"/>
          </w:tcPr>
          <w:p w14:paraId="29CE1CF4" w14:textId="77777777" w:rsidR="00D6016B" w:rsidRPr="00EF1491" w:rsidRDefault="00D6016B" w:rsidP="003641E0">
            <w:pPr>
              <w:autoSpaceDE w:val="0"/>
              <w:autoSpaceDN w:val="0"/>
              <w:adjustRightInd w:val="0"/>
              <w:jc w:val="left"/>
              <w:rPr>
                <w:rFonts w:cs="Times New Roman"/>
                <w:b/>
              </w:rPr>
            </w:pPr>
            <w:r w:rsidRPr="00EF1491">
              <w:rPr>
                <w:rFonts w:cs="Times New Roman"/>
                <w:b/>
              </w:rPr>
              <w:t>The candidate demonstrates</w:t>
            </w:r>
          </w:p>
          <w:p w14:paraId="63398BFD" w14:textId="77777777" w:rsidR="00D6016B" w:rsidRPr="00EF1491" w:rsidRDefault="00D6016B" w:rsidP="003641E0">
            <w:pPr>
              <w:jc w:val="left"/>
              <w:rPr>
                <w:rFonts w:cs="Times New Roman"/>
                <w:b/>
              </w:rPr>
            </w:pPr>
            <w:r w:rsidRPr="00EF1491">
              <w:rPr>
                <w:rFonts w:cs="Times New Roman"/>
                <w:b/>
              </w:rPr>
              <w:t>commitment to:</w:t>
            </w:r>
          </w:p>
        </w:tc>
        <w:tc>
          <w:tcPr>
            <w:tcW w:w="2286" w:type="dxa"/>
            <w:vAlign w:val="center"/>
          </w:tcPr>
          <w:p w14:paraId="255E3F89" w14:textId="77777777" w:rsidR="00D6016B" w:rsidRDefault="00D6016B" w:rsidP="003641E0">
            <w:pPr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Outstanding</w:t>
            </w:r>
          </w:p>
          <w:p w14:paraId="206799C2" w14:textId="2BB82A89" w:rsidR="00D6016B" w:rsidRPr="00EF1491" w:rsidRDefault="00D6016B" w:rsidP="003641E0">
            <w:pPr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3</w:t>
            </w:r>
          </w:p>
        </w:tc>
        <w:tc>
          <w:tcPr>
            <w:tcW w:w="2272" w:type="dxa"/>
            <w:vAlign w:val="center"/>
          </w:tcPr>
          <w:p w14:paraId="2A15DF19" w14:textId="77777777" w:rsidR="00D6016B" w:rsidRDefault="00D6016B" w:rsidP="003641E0">
            <w:pPr>
              <w:rPr>
                <w:rFonts w:cs="Times New Roman"/>
                <w:b/>
              </w:rPr>
            </w:pPr>
            <w:r w:rsidRPr="00EF1491">
              <w:rPr>
                <w:rFonts w:cs="Times New Roman"/>
                <w:b/>
              </w:rPr>
              <w:t>Good</w:t>
            </w:r>
          </w:p>
          <w:p w14:paraId="4182679E" w14:textId="241C8DFD" w:rsidR="00D6016B" w:rsidRPr="00EF1491" w:rsidRDefault="00D6016B" w:rsidP="003641E0">
            <w:pPr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2</w:t>
            </w:r>
          </w:p>
        </w:tc>
        <w:tc>
          <w:tcPr>
            <w:tcW w:w="2272" w:type="dxa"/>
            <w:vAlign w:val="center"/>
          </w:tcPr>
          <w:p w14:paraId="6C414469" w14:textId="77777777" w:rsidR="00D6016B" w:rsidRDefault="00D6016B" w:rsidP="003641E0">
            <w:pPr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Average</w:t>
            </w:r>
          </w:p>
          <w:p w14:paraId="42CDDE75" w14:textId="1EEA7140" w:rsidR="00D6016B" w:rsidRPr="00EF1491" w:rsidRDefault="00D6016B" w:rsidP="003641E0">
            <w:pPr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</w:t>
            </w:r>
          </w:p>
        </w:tc>
        <w:tc>
          <w:tcPr>
            <w:tcW w:w="1582" w:type="dxa"/>
            <w:vAlign w:val="center"/>
          </w:tcPr>
          <w:p w14:paraId="1DB0C4BA" w14:textId="77777777" w:rsidR="00D6016B" w:rsidRDefault="00D6016B" w:rsidP="00D6016B">
            <w:pPr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Insufficient</w:t>
            </w:r>
          </w:p>
          <w:p w14:paraId="5FE66B88" w14:textId="2177D356" w:rsidR="00D6016B" w:rsidRPr="00EF1491" w:rsidRDefault="00D6016B" w:rsidP="00D6016B">
            <w:pPr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0</w:t>
            </w:r>
          </w:p>
        </w:tc>
        <w:tc>
          <w:tcPr>
            <w:tcW w:w="1582" w:type="dxa"/>
            <w:vAlign w:val="center"/>
          </w:tcPr>
          <w:p w14:paraId="66C78DC4" w14:textId="173AFCC8" w:rsidR="00D6016B" w:rsidRPr="00EF1491" w:rsidRDefault="00D6016B" w:rsidP="00D6016B">
            <w:pPr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Score</w:t>
            </w:r>
          </w:p>
        </w:tc>
      </w:tr>
      <w:tr w:rsidR="00D6016B" w:rsidRPr="00EF1491" w14:paraId="77C47895" w14:textId="6FAE2D16" w:rsidTr="00D6016B">
        <w:tc>
          <w:tcPr>
            <w:tcW w:w="2351" w:type="dxa"/>
          </w:tcPr>
          <w:p w14:paraId="094494A3" w14:textId="77777777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  <w:b/>
                <w:bCs/>
              </w:rPr>
            </w:pPr>
            <w:r w:rsidRPr="00EF1491">
              <w:rPr>
                <w:rFonts w:cs="Times New Roman"/>
                <w:b/>
                <w:bCs/>
              </w:rPr>
              <w:t>CLIMATE</w:t>
            </w:r>
          </w:p>
          <w:p w14:paraId="2706E957" w14:textId="77777777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  <w:b/>
                <w:bCs/>
              </w:rPr>
            </w:pPr>
            <w:r w:rsidRPr="00EF1491">
              <w:rPr>
                <w:rFonts w:cs="Times New Roman"/>
                <w:b/>
                <w:bCs/>
              </w:rPr>
              <w:t>Contributing to the creation of an inclusive and supportive</w:t>
            </w:r>
          </w:p>
          <w:p w14:paraId="4F3263F4" w14:textId="77777777" w:rsidR="00D6016B" w:rsidRPr="00EF1491" w:rsidRDefault="00D6016B" w:rsidP="00D6016B">
            <w:pPr>
              <w:jc w:val="left"/>
              <w:rPr>
                <w:rFonts w:cs="Times New Roman"/>
                <w:b/>
              </w:rPr>
            </w:pPr>
            <w:r w:rsidRPr="00EF1491">
              <w:rPr>
                <w:rFonts w:cs="Times New Roman"/>
                <w:b/>
                <w:bCs/>
              </w:rPr>
              <w:t>climate in the College of Education and at Purdue University</w:t>
            </w:r>
          </w:p>
        </w:tc>
        <w:tc>
          <w:tcPr>
            <w:tcW w:w="2286" w:type="dxa"/>
          </w:tcPr>
          <w:p w14:paraId="6A935371" w14:textId="77777777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>Listed quantitative OR</w:t>
            </w:r>
          </w:p>
          <w:p w14:paraId="30F516B4" w14:textId="77777777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>qualitative evidence of</w:t>
            </w:r>
          </w:p>
          <w:p w14:paraId="4574CC82" w14:textId="77777777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>creating an inclusive and</w:t>
            </w:r>
          </w:p>
          <w:p w14:paraId="2CD67E41" w14:textId="77777777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>supportive college and university campus climate with</w:t>
            </w:r>
          </w:p>
          <w:p w14:paraId="404AB71B" w14:textId="3BB65416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>supporting detail</w:t>
            </w:r>
          </w:p>
        </w:tc>
        <w:tc>
          <w:tcPr>
            <w:tcW w:w="2272" w:type="dxa"/>
          </w:tcPr>
          <w:p w14:paraId="4583FCF9" w14:textId="4BC71D47" w:rsidR="00D6016B" w:rsidRPr="00EF1491" w:rsidRDefault="00D6016B" w:rsidP="00D6016B">
            <w:pPr>
              <w:jc w:val="left"/>
              <w:rPr>
                <w:rFonts w:cs="Times New Roman"/>
                <w:b/>
              </w:rPr>
            </w:pPr>
            <w:r w:rsidRPr="00EF1491">
              <w:rPr>
                <w:rFonts w:cs="Times New Roman"/>
              </w:rPr>
              <w:t>Listed significant quantitative OR qualitative evidence of creating an inclusive and supportive college and university campus climate with significant supporting detail</w:t>
            </w:r>
          </w:p>
        </w:tc>
        <w:tc>
          <w:tcPr>
            <w:tcW w:w="2272" w:type="dxa"/>
          </w:tcPr>
          <w:p w14:paraId="1A1E5945" w14:textId="77777777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>Listed some contributions of</w:t>
            </w:r>
          </w:p>
          <w:p w14:paraId="19536025" w14:textId="77777777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>creating an inclusive and</w:t>
            </w:r>
          </w:p>
          <w:p w14:paraId="738CB339" w14:textId="2E9C2822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 xml:space="preserve">supportive college and university campus climate but </w:t>
            </w:r>
            <w:r w:rsidRPr="00EF1491">
              <w:rPr>
                <w:rFonts w:cs="Times New Roman"/>
                <w:b/>
                <w:bCs/>
              </w:rPr>
              <w:t xml:space="preserve">lacks </w:t>
            </w:r>
            <w:r w:rsidRPr="00EF1491">
              <w:rPr>
                <w:rFonts w:cs="Times New Roman"/>
              </w:rPr>
              <w:t>supporting detail</w:t>
            </w:r>
          </w:p>
        </w:tc>
        <w:tc>
          <w:tcPr>
            <w:tcW w:w="1582" w:type="dxa"/>
          </w:tcPr>
          <w:p w14:paraId="07B91F5A" w14:textId="302D3AF7" w:rsidR="00D6016B" w:rsidRPr="00EF1491" w:rsidRDefault="00D6016B" w:rsidP="00D6016B">
            <w:pPr>
              <w:adjustRightInd w:val="0"/>
              <w:rPr>
                <w:rFonts w:cs="Times New Roman"/>
              </w:rPr>
            </w:pPr>
          </w:p>
        </w:tc>
        <w:tc>
          <w:tcPr>
            <w:tcW w:w="1582" w:type="dxa"/>
          </w:tcPr>
          <w:p w14:paraId="0804A98B" w14:textId="77777777" w:rsidR="00D6016B" w:rsidRPr="00EF1491" w:rsidRDefault="00D6016B" w:rsidP="00D6016B">
            <w:pPr>
              <w:adjustRightInd w:val="0"/>
              <w:rPr>
                <w:rFonts w:cs="Times New Roman"/>
              </w:rPr>
            </w:pPr>
          </w:p>
        </w:tc>
      </w:tr>
      <w:tr w:rsidR="00D6016B" w:rsidRPr="00EF1491" w14:paraId="43127FA6" w14:textId="4D1A1B3A" w:rsidTr="00D6016B">
        <w:tc>
          <w:tcPr>
            <w:tcW w:w="2351" w:type="dxa"/>
          </w:tcPr>
          <w:p w14:paraId="4752D51A" w14:textId="77777777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  <w:b/>
                <w:bCs/>
              </w:rPr>
            </w:pPr>
            <w:r w:rsidRPr="00EF1491">
              <w:rPr>
                <w:rFonts w:cs="Times New Roman"/>
                <w:b/>
                <w:bCs/>
              </w:rPr>
              <w:t>LEARNING</w:t>
            </w:r>
          </w:p>
          <w:p w14:paraId="4FC632B7" w14:textId="77777777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  <w:b/>
                <w:bCs/>
              </w:rPr>
            </w:pPr>
            <w:r w:rsidRPr="00EF1491">
              <w:rPr>
                <w:rFonts w:cs="Times New Roman"/>
                <w:b/>
                <w:bCs/>
              </w:rPr>
              <w:t>Implementing effective teaching and learning</w:t>
            </w:r>
          </w:p>
          <w:p w14:paraId="01948262" w14:textId="77777777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  <w:b/>
                <w:bCs/>
              </w:rPr>
            </w:pPr>
            <w:r w:rsidRPr="00EF1491">
              <w:rPr>
                <w:rFonts w:cs="Times New Roman"/>
                <w:b/>
                <w:bCs/>
              </w:rPr>
              <w:t>strategies that promote DESJ</w:t>
            </w:r>
          </w:p>
        </w:tc>
        <w:tc>
          <w:tcPr>
            <w:tcW w:w="2286" w:type="dxa"/>
          </w:tcPr>
          <w:p w14:paraId="525DE21B" w14:textId="77777777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>Listed quantitative OR</w:t>
            </w:r>
          </w:p>
          <w:p w14:paraId="76B8142D" w14:textId="77777777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>qualitative evidence of</w:t>
            </w:r>
          </w:p>
          <w:p w14:paraId="0EEAF18B" w14:textId="77777777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>implementing effective</w:t>
            </w:r>
          </w:p>
          <w:p w14:paraId="5C410988" w14:textId="66412A40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>teaching and learning strategies with supporting detail</w:t>
            </w:r>
          </w:p>
        </w:tc>
        <w:tc>
          <w:tcPr>
            <w:tcW w:w="2272" w:type="dxa"/>
          </w:tcPr>
          <w:p w14:paraId="18E0BB81" w14:textId="77777777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>Listed significant quantitative</w:t>
            </w:r>
          </w:p>
          <w:p w14:paraId="00860FD8" w14:textId="77777777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>AND qualitative evidence of</w:t>
            </w:r>
          </w:p>
          <w:p w14:paraId="321A8BFD" w14:textId="77777777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>implementing effective</w:t>
            </w:r>
          </w:p>
          <w:p w14:paraId="34A9340F" w14:textId="3F793D6E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>teaching and learning strategies with significant supporting detail</w:t>
            </w:r>
          </w:p>
        </w:tc>
        <w:tc>
          <w:tcPr>
            <w:tcW w:w="2272" w:type="dxa"/>
          </w:tcPr>
          <w:p w14:paraId="3EF7CA23" w14:textId="55906A6E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 xml:space="preserve">Listed implementing effective teaching and learning strategies but </w:t>
            </w:r>
            <w:r w:rsidRPr="00EF1491">
              <w:rPr>
                <w:rFonts w:cs="Times New Roman"/>
                <w:b/>
                <w:bCs/>
              </w:rPr>
              <w:t xml:space="preserve">lacks </w:t>
            </w:r>
            <w:r w:rsidRPr="00EF1491">
              <w:rPr>
                <w:rFonts w:cs="Times New Roman"/>
              </w:rPr>
              <w:t>supporting detail</w:t>
            </w:r>
          </w:p>
        </w:tc>
        <w:tc>
          <w:tcPr>
            <w:tcW w:w="1582" w:type="dxa"/>
          </w:tcPr>
          <w:p w14:paraId="49362458" w14:textId="72DE7DA3" w:rsidR="00D6016B" w:rsidRPr="00EF1491" w:rsidRDefault="00D6016B" w:rsidP="00D6016B">
            <w:pPr>
              <w:adjustRightInd w:val="0"/>
              <w:jc w:val="left"/>
              <w:rPr>
                <w:rFonts w:cs="Times New Roman"/>
              </w:rPr>
            </w:pPr>
          </w:p>
        </w:tc>
        <w:tc>
          <w:tcPr>
            <w:tcW w:w="1582" w:type="dxa"/>
          </w:tcPr>
          <w:p w14:paraId="7D93661F" w14:textId="77777777" w:rsidR="00D6016B" w:rsidRPr="00EF1491" w:rsidRDefault="00D6016B" w:rsidP="00D6016B">
            <w:pPr>
              <w:adjustRightInd w:val="0"/>
              <w:rPr>
                <w:rFonts w:cs="Times New Roman"/>
              </w:rPr>
            </w:pPr>
          </w:p>
        </w:tc>
      </w:tr>
      <w:tr w:rsidR="00D6016B" w:rsidRPr="00EF1491" w14:paraId="76FA6256" w14:textId="08F0F614" w:rsidTr="00D6016B">
        <w:tc>
          <w:tcPr>
            <w:tcW w:w="2351" w:type="dxa"/>
          </w:tcPr>
          <w:p w14:paraId="37B7E277" w14:textId="77777777" w:rsidR="00D6016B" w:rsidRPr="00EF1491" w:rsidRDefault="00D6016B" w:rsidP="00D6016B">
            <w:pPr>
              <w:jc w:val="left"/>
              <w:rPr>
                <w:rFonts w:cs="Times New Roman"/>
                <w:b/>
              </w:rPr>
            </w:pPr>
            <w:r w:rsidRPr="00EF1491">
              <w:rPr>
                <w:rFonts w:cs="Times New Roman"/>
                <w:b/>
              </w:rPr>
              <w:t>DISCOVERY</w:t>
            </w:r>
          </w:p>
          <w:p w14:paraId="2477BCEF" w14:textId="77777777" w:rsidR="00D6016B" w:rsidRPr="00EF1491" w:rsidRDefault="00D6016B" w:rsidP="00D6016B">
            <w:pPr>
              <w:jc w:val="left"/>
              <w:rPr>
                <w:rFonts w:cs="Times New Roman"/>
                <w:b/>
              </w:rPr>
            </w:pPr>
            <w:r w:rsidRPr="00EF1491">
              <w:rPr>
                <w:rFonts w:cs="Times New Roman"/>
                <w:b/>
              </w:rPr>
              <w:t>Advancing DESJ scholarship</w:t>
            </w:r>
          </w:p>
        </w:tc>
        <w:tc>
          <w:tcPr>
            <w:tcW w:w="2286" w:type="dxa"/>
          </w:tcPr>
          <w:p w14:paraId="337B86E8" w14:textId="77777777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>Listed quantitative OR</w:t>
            </w:r>
          </w:p>
          <w:p w14:paraId="24F330B3" w14:textId="77777777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>qualitative evidence of DESJ</w:t>
            </w:r>
          </w:p>
          <w:p w14:paraId="20A00245" w14:textId="77777777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>scholarship with supporting</w:t>
            </w:r>
          </w:p>
          <w:p w14:paraId="0375BB92" w14:textId="3583D03B" w:rsidR="00D6016B" w:rsidRPr="00EF1491" w:rsidRDefault="00D6016B" w:rsidP="00D6016B">
            <w:pPr>
              <w:jc w:val="left"/>
              <w:rPr>
                <w:rFonts w:cs="Times New Roman"/>
                <w:b/>
              </w:rPr>
            </w:pPr>
            <w:r w:rsidRPr="00EF1491">
              <w:rPr>
                <w:rFonts w:cs="Times New Roman"/>
              </w:rPr>
              <w:t>detail</w:t>
            </w:r>
          </w:p>
        </w:tc>
        <w:tc>
          <w:tcPr>
            <w:tcW w:w="2272" w:type="dxa"/>
          </w:tcPr>
          <w:p w14:paraId="6C0070FA" w14:textId="77777777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>Listed significant quantitative</w:t>
            </w:r>
          </w:p>
          <w:p w14:paraId="67FB1FFA" w14:textId="77777777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>OR qualitative evidence of</w:t>
            </w:r>
          </w:p>
          <w:p w14:paraId="2806AF16" w14:textId="77777777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>DESJ scholarship with</w:t>
            </w:r>
          </w:p>
          <w:p w14:paraId="6EF95342" w14:textId="23779CBC" w:rsidR="00D6016B" w:rsidRPr="00EF1491" w:rsidRDefault="00D6016B" w:rsidP="00D6016B">
            <w:pPr>
              <w:jc w:val="left"/>
              <w:rPr>
                <w:rFonts w:cs="Times New Roman"/>
                <w:b/>
              </w:rPr>
            </w:pPr>
            <w:r w:rsidRPr="00EF1491">
              <w:rPr>
                <w:rFonts w:cs="Times New Roman"/>
              </w:rPr>
              <w:t>significant supporting detail</w:t>
            </w:r>
          </w:p>
        </w:tc>
        <w:tc>
          <w:tcPr>
            <w:tcW w:w="2272" w:type="dxa"/>
          </w:tcPr>
          <w:p w14:paraId="2270E7E6" w14:textId="77777777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>Listed DESJ scholarship</w:t>
            </w:r>
          </w:p>
          <w:p w14:paraId="607D2B29" w14:textId="77777777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 xml:space="preserve">but </w:t>
            </w:r>
            <w:r w:rsidRPr="00EF1491">
              <w:rPr>
                <w:rFonts w:cs="Times New Roman"/>
                <w:b/>
                <w:bCs/>
              </w:rPr>
              <w:t xml:space="preserve">lacks </w:t>
            </w:r>
            <w:r w:rsidRPr="00EF1491">
              <w:rPr>
                <w:rFonts w:cs="Times New Roman"/>
              </w:rPr>
              <w:t>supporting</w:t>
            </w:r>
          </w:p>
          <w:p w14:paraId="658D40C3" w14:textId="3CED9E1C" w:rsidR="00D6016B" w:rsidRPr="00EF1491" w:rsidRDefault="00D6016B" w:rsidP="00D6016B">
            <w:pPr>
              <w:jc w:val="left"/>
              <w:rPr>
                <w:rFonts w:cs="Times New Roman"/>
                <w:b/>
              </w:rPr>
            </w:pPr>
            <w:r w:rsidRPr="00EF1491">
              <w:rPr>
                <w:rFonts w:cs="Times New Roman"/>
              </w:rPr>
              <w:t>detail</w:t>
            </w:r>
          </w:p>
        </w:tc>
        <w:tc>
          <w:tcPr>
            <w:tcW w:w="1582" w:type="dxa"/>
          </w:tcPr>
          <w:p w14:paraId="3825D330" w14:textId="0C408667" w:rsidR="00D6016B" w:rsidRPr="00EF1491" w:rsidRDefault="00D6016B" w:rsidP="00D6016B">
            <w:pPr>
              <w:adjustRightInd w:val="0"/>
              <w:rPr>
                <w:rFonts w:cs="Times New Roman"/>
              </w:rPr>
            </w:pPr>
          </w:p>
        </w:tc>
        <w:tc>
          <w:tcPr>
            <w:tcW w:w="1582" w:type="dxa"/>
          </w:tcPr>
          <w:p w14:paraId="1F1CFFF6" w14:textId="77777777" w:rsidR="00D6016B" w:rsidRPr="00EF1491" w:rsidRDefault="00D6016B" w:rsidP="00D6016B">
            <w:pPr>
              <w:adjustRightInd w:val="0"/>
              <w:rPr>
                <w:rFonts w:cs="Times New Roman"/>
              </w:rPr>
            </w:pPr>
          </w:p>
        </w:tc>
      </w:tr>
      <w:tr w:rsidR="00D6016B" w:rsidRPr="00EF1491" w14:paraId="5CA44080" w14:textId="78A6D1E3" w:rsidTr="00D6016B">
        <w:tc>
          <w:tcPr>
            <w:tcW w:w="2351" w:type="dxa"/>
          </w:tcPr>
          <w:p w14:paraId="7E9B73DA" w14:textId="77777777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  <w:b/>
                <w:bCs/>
              </w:rPr>
            </w:pPr>
            <w:r w:rsidRPr="00EF1491">
              <w:rPr>
                <w:rFonts w:cs="Times New Roman"/>
                <w:b/>
                <w:bCs/>
              </w:rPr>
              <w:lastRenderedPageBreak/>
              <w:t>ENGAGEMENT</w:t>
            </w:r>
          </w:p>
          <w:p w14:paraId="2CB860B7" w14:textId="77777777" w:rsidR="00D6016B" w:rsidRPr="00EF1491" w:rsidRDefault="00D6016B" w:rsidP="00D6016B">
            <w:pPr>
              <w:autoSpaceDE w:val="0"/>
              <w:autoSpaceDN w:val="0"/>
              <w:adjustRightInd w:val="0"/>
              <w:jc w:val="left"/>
              <w:rPr>
                <w:rFonts w:cs="Times New Roman"/>
                <w:b/>
              </w:rPr>
            </w:pPr>
            <w:r w:rsidRPr="00EF1491">
              <w:rPr>
                <w:rFonts w:cs="Times New Roman"/>
                <w:b/>
                <w:bCs/>
              </w:rPr>
              <w:t>Initiating and/or Participating in engagement activities that support and encourage DESJ.</w:t>
            </w:r>
          </w:p>
        </w:tc>
        <w:tc>
          <w:tcPr>
            <w:tcW w:w="2286" w:type="dxa"/>
          </w:tcPr>
          <w:p w14:paraId="73E11F72" w14:textId="77777777" w:rsidR="00182104" w:rsidRPr="00EF1491" w:rsidRDefault="00182104" w:rsidP="00182104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>Listed quantitative OR qualitative evidence of</w:t>
            </w:r>
          </w:p>
          <w:p w14:paraId="1E804F8D" w14:textId="77777777" w:rsidR="00182104" w:rsidRPr="00EF1491" w:rsidRDefault="00182104" w:rsidP="00182104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>engagement activities</w:t>
            </w:r>
          </w:p>
          <w:p w14:paraId="4FB68317" w14:textId="3B78A6DF" w:rsidR="00D6016B" w:rsidRPr="00EF1491" w:rsidRDefault="00182104" w:rsidP="00182104">
            <w:pPr>
              <w:jc w:val="left"/>
              <w:rPr>
                <w:rFonts w:cs="Times New Roman"/>
                <w:b/>
              </w:rPr>
            </w:pPr>
            <w:r w:rsidRPr="00EF1491">
              <w:rPr>
                <w:rFonts w:cs="Times New Roman"/>
              </w:rPr>
              <w:t>with supporting detail</w:t>
            </w:r>
          </w:p>
        </w:tc>
        <w:tc>
          <w:tcPr>
            <w:tcW w:w="2272" w:type="dxa"/>
          </w:tcPr>
          <w:p w14:paraId="649A7EF5" w14:textId="77777777" w:rsidR="00182104" w:rsidRPr="00EF1491" w:rsidRDefault="00182104" w:rsidP="00182104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>Listed significant quantitative</w:t>
            </w:r>
          </w:p>
          <w:p w14:paraId="16056CF3" w14:textId="77777777" w:rsidR="00182104" w:rsidRPr="00EF1491" w:rsidRDefault="00182104" w:rsidP="00182104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>OR qualitative evidence of</w:t>
            </w:r>
          </w:p>
          <w:p w14:paraId="42006013" w14:textId="693167FD" w:rsidR="00D6016B" w:rsidRPr="00EF1491" w:rsidRDefault="00182104" w:rsidP="00182104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>engagement activities with significant supporting detail</w:t>
            </w:r>
          </w:p>
        </w:tc>
        <w:tc>
          <w:tcPr>
            <w:tcW w:w="2272" w:type="dxa"/>
          </w:tcPr>
          <w:p w14:paraId="29B35ACC" w14:textId="77777777" w:rsidR="00182104" w:rsidRPr="00EF1491" w:rsidRDefault="00182104" w:rsidP="00182104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>Listed DESJ engagement activities but lacks supporting</w:t>
            </w:r>
          </w:p>
          <w:p w14:paraId="0E3D3198" w14:textId="60AF0538" w:rsidR="00D6016B" w:rsidRPr="00EF1491" w:rsidRDefault="00182104" w:rsidP="00182104">
            <w:pPr>
              <w:autoSpaceDE w:val="0"/>
              <w:autoSpaceDN w:val="0"/>
              <w:adjustRightInd w:val="0"/>
              <w:jc w:val="left"/>
              <w:rPr>
                <w:rFonts w:cs="Times New Roman"/>
              </w:rPr>
            </w:pPr>
            <w:r w:rsidRPr="00EF1491">
              <w:rPr>
                <w:rFonts w:cs="Times New Roman"/>
              </w:rPr>
              <w:t>detail</w:t>
            </w:r>
          </w:p>
        </w:tc>
        <w:tc>
          <w:tcPr>
            <w:tcW w:w="1582" w:type="dxa"/>
          </w:tcPr>
          <w:p w14:paraId="2735A064" w14:textId="2DCCED2B" w:rsidR="00D6016B" w:rsidRPr="00EF1491" w:rsidRDefault="00D6016B" w:rsidP="00182104">
            <w:pPr>
              <w:adjustRightInd w:val="0"/>
              <w:rPr>
                <w:rFonts w:cs="Times New Roman"/>
              </w:rPr>
            </w:pPr>
          </w:p>
        </w:tc>
        <w:tc>
          <w:tcPr>
            <w:tcW w:w="1582" w:type="dxa"/>
          </w:tcPr>
          <w:p w14:paraId="32CEF929" w14:textId="77777777" w:rsidR="00D6016B" w:rsidRPr="00EF1491" w:rsidRDefault="00D6016B" w:rsidP="00D6016B">
            <w:pPr>
              <w:adjustRightInd w:val="0"/>
              <w:rPr>
                <w:rFonts w:cs="Times New Roman"/>
              </w:rPr>
            </w:pPr>
          </w:p>
        </w:tc>
      </w:tr>
    </w:tbl>
    <w:p w14:paraId="52EF66A2" w14:textId="0FD92634" w:rsidR="00EF1491" w:rsidRPr="00D6016B" w:rsidRDefault="00D6016B" w:rsidP="00D6016B">
      <w:pPr>
        <w:pStyle w:val="BodyText"/>
        <w:rPr>
          <w:b w:val="0"/>
          <w:bCs w:val="0"/>
        </w:rPr>
      </w:pPr>
      <w:r>
        <w:rPr>
          <w:b w:val="0"/>
          <w:bCs w:val="0"/>
        </w:rPr>
        <w:t>7/20/22</w:t>
      </w:r>
    </w:p>
    <w:p w14:paraId="18A804AD" w14:textId="77777777" w:rsidR="00A80E9D" w:rsidRDefault="00A80E9D" w:rsidP="00A80E9D">
      <w:pPr>
        <w:pStyle w:val="BodyText"/>
        <w:jc w:val="center"/>
      </w:pPr>
    </w:p>
    <w:p w14:paraId="3368EFBE" w14:textId="77777777" w:rsidR="00C926A9" w:rsidRDefault="00C926A9"/>
    <w:sectPr w:rsidR="00C926A9">
      <w:type w:val="continuous"/>
      <w:pgSz w:w="15840" w:h="12240" w:orient="landscape"/>
      <w:pgMar w:top="1140" w:right="1300" w:bottom="28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WJjCwsDA0MzSyMDQyUdpeDU4uLM/DyQAqNaAP6BGG8sAAAA"/>
  </w:docVars>
  <w:rsids>
    <w:rsidRoot w:val="00B860FB"/>
    <w:rsid w:val="00182104"/>
    <w:rsid w:val="00680F30"/>
    <w:rsid w:val="00A80E9D"/>
    <w:rsid w:val="00AA4A97"/>
    <w:rsid w:val="00B860FB"/>
    <w:rsid w:val="00B97E13"/>
    <w:rsid w:val="00C827CC"/>
    <w:rsid w:val="00C926A9"/>
    <w:rsid w:val="00D6016B"/>
    <w:rsid w:val="00EF1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8EF81"/>
  <w15:docId w15:val="{7F09459E-10AC-4B81-8626-5BDAD7310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20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EF1491"/>
    <w:pPr>
      <w:widowControl/>
      <w:autoSpaceDE/>
      <w:autoSpaceDN/>
      <w:jc w:val="center"/>
    </w:pPr>
    <w:rPr>
      <w:rFonts w:ascii="Times New Roman" w:hAnsi="Times New Roman" w:cs="Arial"/>
      <w:color w:val="00000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0A5359C2425448A3FC9F2FEF40D7EE" ma:contentTypeVersion="2" ma:contentTypeDescription="Create a new document." ma:contentTypeScope="" ma:versionID="21b6759df1de388ab930eee7fadd6dd4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f2873021d8c0cf1fb09921515ab28f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F0862BB-AA6D-444C-8D6D-83CCF7422D23}"/>
</file>

<file path=customXml/itemProps2.xml><?xml version="1.0" encoding="utf-8"?>
<ds:datastoreItem xmlns:ds="http://schemas.openxmlformats.org/officeDocument/2006/customXml" ds:itemID="{80C6C282-7CA1-4C34-8834-E7DC842ED2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7BC52D-6C48-43B5-BB04-9E976849A388}">
  <ds:schemaRefs>
    <ds:schemaRef ds:uri="http://schemas.openxmlformats.org/package/2006/metadata/core-properties"/>
    <ds:schemaRef ds:uri="http://schemas.microsoft.com/office/2006/metadata/properties"/>
    <ds:schemaRef ds:uri="http://purl.org/dc/dcmitype/"/>
    <ds:schemaRef ds:uri="http://purl.org/dc/elements/1.1/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6</Words>
  <Characters>1596</Characters>
  <Application>Microsoft Office Word</Application>
  <DocSecurity>0</DocSecurity>
  <Lines>28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ewton, Jill A</dc:creator>
  <cp:lastModifiedBy>Correll, Julie A</cp:lastModifiedBy>
  <cp:revision>2</cp:revision>
  <dcterms:created xsi:type="dcterms:W3CDTF">2022-07-20T14:56:00Z</dcterms:created>
  <dcterms:modified xsi:type="dcterms:W3CDTF">2022-07-20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0A5359C2425448A3FC9F2FEF40D7EE</vt:lpwstr>
  </property>
  <property fmtid="{D5CDD505-2E9C-101B-9397-08002B2CF9AE}" pid="3" name="Order">
    <vt:r8>30100</vt:r8>
  </property>
</Properties>
</file>